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20A4EB04" w14:textId="66C55406" w:rsidR="00115316" w:rsidRPr="00957FD5" w:rsidRDefault="00957FD5" w:rsidP="00957FD5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957FD5">
        <w:rPr>
          <w:rFonts w:ascii="Times New Roman" w:hAnsi="Times New Roman" w:cs="Times New Roman"/>
          <w:b w:val="0"/>
          <w:sz w:val="24"/>
          <w:szCs w:val="24"/>
        </w:rPr>
        <w:t xml:space="preserve">Lappeenranta-Lahti </w:t>
      </w:r>
      <w:proofErr w:type="spellStart"/>
      <w:r w:rsidRPr="00957FD5">
        <w:rPr>
          <w:rFonts w:ascii="Times New Roman" w:hAnsi="Times New Roman" w:cs="Times New Roman"/>
          <w:b w:val="0"/>
          <w:sz w:val="24"/>
          <w:szCs w:val="24"/>
        </w:rPr>
        <w:t>University</w:t>
      </w:r>
      <w:proofErr w:type="spellEnd"/>
      <w:r w:rsidRPr="00957FD5">
        <w:rPr>
          <w:rFonts w:ascii="Times New Roman" w:hAnsi="Times New Roman" w:cs="Times New Roman"/>
          <w:b w:val="0"/>
          <w:sz w:val="24"/>
          <w:szCs w:val="24"/>
        </w:rPr>
        <w:t xml:space="preserve"> of Technology (LUT)</w:t>
      </w: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5259929" w:rsidR="00115316" w:rsidRPr="009E51A6" w:rsidRDefault="009E51A6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957FD5">
        <w:rPr>
          <w:rFonts w:ascii="Times New Roman" w:hAnsi="Times New Roman" w:cs="Times New Roman"/>
          <w:sz w:val="24"/>
          <w:szCs w:val="24"/>
          <w:lang w:val="en-US"/>
        </w:rPr>
        <w:t xml:space="preserve"> Umesh Thapa Magar 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957FD5">
        <w:rPr>
          <w:rFonts w:ascii="Times New Roman" w:hAnsi="Times New Roman" w:cs="Times New Roman"/>
          <w:sz w:val="24"/>
          <w:szCs w:val="24"/>
          <w:lang w:val="en-US"/>
        </w:rPr>
        <w:t xml:space="preserve"> 001595129 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4D5A08A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</w:t>
      </w:r>
      <w:r w:rsidR="00957FD5">
        <w:rPr>
          <w:rFonts w:ascii="Times New Roman" w:hAnsi="Times New Roman" w:cs="Times New Roman"/>
          <w:lang w:val="en-US"/>
        </w:rPr>
        <w:t xml:space="preserve"> Front End </w:t>
      </w:r>
      <w:r>
        <w:rPr>
          <w:rFonts w:ascii="Times New Roman" w:hAnsi="Times New Roman" w:cs="Times New Roman"/>
          <w:lang w:val="en-US"/>
        </w:rPr>
        <w:t>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10D210B2" w14:textId="7CEE28F0" w:rsidR="00957FD5" w:rsidRPr="00957FD5" w:rsidRDefault="00957FD5" w:rsidP="00957FD5">
      <w:pPr>
        <w:rPr>
          <w:b/>
          <w:bCs/>
          <w:lang w:val="en-FI"/>
        </w:rPr>
      </w:pPr>
      <w:r>
        <w:rPr>
          <w:rFonts w:ascii="Segoe UI Emoji" w:hAnsi="Segoe UI Emoji" w:cs="Segoe UI Emoji"/>
          <w:b/>
          <w:bCs/>
          <w:lang w:val="en-FI"/>
        </w:rPr>
        <w:t>Day 1</w:t>
      </w:r>
    </w:p>
    <w:p w14:paraId="65D741D2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Today, I began my front-end project by setting up a basic structure using HTML, CSS, and JavaScript. I created the three core files (index.html, style.css, and script.js) and opened everything in VS Code. It felt great to start something visual — being able to see what I’m building as I code really motivates me.</w:t>
      </w:r>
    </w:p>
    <w:p w14:paraId="0E05083C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I focused on getting the layout right and added a simple header, sections, and buttons. I also linked the CSS and JS files properly. This reminded me how important file structure and clean naming are in real-world projects.</w:t>
      </w:r>
    </w:p>
    <w:p w14:paraId="72198B55" w14:textId="5A771FF9" w:rsidR="00957FD5" w:rsidRPr="00957FD5" w:rsidRDefault="00957FD5" w:rsidP="00957FD5">
      <w:pPr>
        <w:rPr>
          <w:lang w:val="en-FI"/>
        </w:rPr>
      </w:pPr>
    </w:p>
    <w:p w14:paraId="59033C28" w14:textId="3A7CA29C" w:rsidR="00957FD5" w:rsidRPr="00957FD5" w:rsidRDefault="00957FD5" w:rsidP="00957FD5">
      <w:pPr>
        <w:rPr>
          <w:b/>
          <w:bCs/>
          <w:lang w:val="en-FI"/>
        </w:rPr>
      </w:pPr>
      <w:r>
        <w:rPr>
          <w:rFonts w:ascii="Segoe UI Emoji" w:hAnsi="Segoe UI Emoji" w:cs="Segoe UI Emoji"/>
          <w:b/>
          <w:bCs/>
          <w:lang w:val="en-FI"/>
        </w:rPr>
        <w:t>Day 2</w:t>
      </w:r>
    </w:p>
    <w:p w14:paraId="6C27A32B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I decided to start using Git for version control. I used Git GUI since it’s more visual and easier to follow than the command line for me. I created my first local repository and committed my initial files. It was a bit confusing at first (especially the difference between staging and committing), but once I got the hang of it, it made a lot of sense.</w:t>
      </w:r>
    </w:p>
    <w:p w14:paraId="47ABA441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This was also the day I learned the power of version tracking — I could now roll back or experiment freely without fear of losing progress.</w:t>
      </w:r>
    </w:p>
    <w:p w14:paraId="1EC9205E" w14:textId="2712837A" w:rsidR="00957FD5" w:rsidRPr="00957FD5" w:rsidRDefault="00957FD5" w:rsidP="00957FD5">
      <w:pPr>
        <w:rPr>
          <w:lang w:val="en-FI"/>
        </w:rPr>
      </w:pPr>
    </w:p>
    <w:p w14:paraId="24EB65F4" w14:textId="70A6AB29" w:rsidR="00957FD5" w:rsidRPr="00957FD5" w:rsidRDefault="00957FD5" w:rsidP="00957FD5">
      <w:pPr>
        <w:rPr>
          <w:b/>
          <w:bCs/>
          <w:lang w:val="en-FI"/>
        </w:rPr>
      </w:pPr>
      <w:r>
        <w:rPr>
          <w:rFonts w:ascii="Segoe UI Emoji" w:hAnsi="Segoe UI Emoji" w:cs="Segoe UI Emoji"/>
          <w:b/>
          <w:bCs/>
          <w:lang w:val="en-FI"/>
        </w:rPr>
        <w:t>Day 3</w:t>
      </w:r>
    </w:p>
    <w:p w14:paraId="75B31721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 xml:space="preserve">Today was a bit of a rollercoaster. I tried pushing my project to GitHub for the first time. I ran into several issues adding the remote — mainly because of a small mistake in the repository URL (I had a line break without realizing it). I kept getting errors like remote helper 'https' aborted session, and at one point, even removed and re-added </w:t>
      </w:r>
      <w:proofErr w:type="gramStart"/>
      <w:r w:rsidRPr="00957FD5">
        <w:rPr>
          <w:lang w:val="en-FI"/>
        </w:rPr>
        <w:t>the .git</w:t>
      </w:r>
      <w:proofErr w:type="gramEnd"/>
      <w:r w:rsidRPr="00957FD5">
        <w:rPr>
          <w:lang w:val="en-FI"/>
        </w:rPr>
        <w:t xml:space="preserve"> folder completely.</w:t>
      </w:r>
    </w:p>
    <w:p w14:paraId="728B56DB" w14:textId="15141202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 xml:space="preserve">But I didn’t give up. I took a step back, read the error carefully, and re-pasted the GitHub URL via Notepad to avoid formatting issues. It finally worked. I pushed everything </w:t>
      </w:r>
      <w:r w:rsidRPr="00957FD5">
        <w:rPr>
          <w:lang w:val="en-FI"/>
        </w:rPr>
        <w:t>successfully and</w:t>
      </w:r>
      <w:r w:rsidRPr="00957FD5">
        <w:rPr>
          <w:lang w:val="en-FI"/>
        </w:rPr>
        <w:t xml:space="preserve"> even enabled GitHub Pages to view my site live. Seeing the project online felt really rewarding.</w:t>
      </w:r>
    </w:p>
    <w:p w14:paraId="668FF1CA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pict w14:anchorId="319F0960">
          <v:rect id="_x0000_i1051" style="width:0;height:1.5pt" o:hralign="center" o:hrstd="t" o:hr="t" fillcolor="#a0a0a0" stroked="f"/>
        </w:pict>
      </w:r>
    </w:p>
    <w:p w14:paraId="3B3BB151" w14:textId="302D1C9B" w:rsidR="00957FD5" w:rsidRPr="00957FD5" w:rsidRDefault="00957FD5" w:rsidP="00957FD5">
      <w:pPr>
        <w:rPr>
          <w:b/>
          <w:bCs/>
          <w:lang w:val="en-FI"/>
        </w:rPr>
      </w:pPr>
      <w:r>
        <w:rPr>
          <w:rFonts w:ascii="Segoe UI Emoji" w:hAnsi="Segoe UI Emoji" w:cs="Segoe UI Emoji"/>
          <w:b/>
          <w:bCs/>
          <w:lang w:val="en-FI"/>
        </w:rPr>
        <w:lastRenderedPageBreak/>
        <w:t>Day 4</w:t>
      </w:r>
    </w:p>
    <w:p w14:paraId="7C0E4F95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I added some final touches today — a mobile menu with a toggle button and an FAQ section using a JavaScript accordion. It was nice to see the site become interactive, not just static. I used Flexbox and Grid to make the layout responsive and tested it on different screen sizes.</w:t>
      </w:r>
    </w:p>
    <w:p w14:paraId="4C0FFB31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 xml:space="preserve">This part helped me think like a real developer — balancing design, layout, and interactivity. It’s also where I got to apply real logic with JavaScript instead of just styling things. I’m more comfortable now using </w:t>
      </w:r>
      <w:proofErr w:type="spellStart"/>
      <w:r w:rsidRPr="00957FD5">
        <w:rPr>
          <w:lang w:val="en-FI"/>
        </w:rPr>
        <w:t>querySelector</w:t>
      </w:r>
      <w:proofErr w:type="spellEnd"/>
      <w:r w:rsidRPr="00957FD5">
        <w:rPr>
          <w:lang w:val="en-FI"/>
        </w:rPr>
        <w:t>, event listeners, and modifying element styles dynamically.</w:t>
      </w:r>
    </w:p>
    <w:p w14:paraId="1C246E94" w14:textId="2F35B290" w:rsidR="00957FD5" w:rsidRPr="00957FD5" w:rsidRDefault="00957FD5" w:rsidP="00957FD5">
      <w:pPr>
        <w:rPr>
          <w:lang w:val="en-FI"/>
        </w:rPr>
      </w:pPr>
    </w:p>
    <w:p w14:paraId="3CB2ED32" w14:textId="57FA7AF1" w:rsidR="00957FD5" w:rsidRPr="00957FD5" w:rsidRDefault="00957FD5" w:rsidP="00957FD5">
      <w:pPr>
        <w:rPr>
          <w:b/>
          <w:bCs/>
          <w:lang w:val="en-FI"/>
        </w:rPr>
      </w:pPr>
      <w:r w:rsidRPr="00957FD5">
        <w:rPr>
          <w:b/>
          <w:bCs/>
          <w:lang w:val="en-FI"/>
        </w:rPr>
        <w:t>Reflection</w:t>
      </w:r>
    </w:p>
    <w:p w14:paraId="3742714E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This module gave me a full journey through front-end development — from writing raw HTML and CSS to deploying a fully functional webpage on GitHub Pages. More than the tools themselves, I learned how to solve real problems: debugging Git errors, organizing files, designing layouts, and making a website feel alive.</w:t>
      </w:r>
    </w:p>
    <w:p w14:paraId="0B018485" w14:textId="77777777" w:rsidR="00957FD5" w:rsidRPr="00957FD5" w:rsidRDefault="00957FD5" w:rsidP="00957FD5">
      <w:pPr>
        <w:rPr>
          <w:lang w:val="en-FI"/>
        </w:rPr>
      </w:pPr>
      <w:r w:rsidRPr="00957FD5">
        <w:rPr>
          <w:lang w:val="en-FI"/>
        </w:rPr>
        <w:t>I'm proud of the project and the process. It's a solid start to my portfolio and my growth as a developer.</w:t>
      </w:r>
    </w:p>
    <w:p w14:paraId="1B4C5176" w14:textId="739066C0" w:rsidR="003F75FD" w:rsidRDefault="003F75FD" w:rsidP="00957FD5">
      <w:pPr>
        <w:rPr>
          <w:lang w:val="en-US"/>
        </w:rPr>
      </w:pPr>
    </w:p>
    <w:p w14:paraId="6552AAD8" w14:textId="21FB22A9" w:rsidR="00890EAD" w:rsidRDefault="00890EAD" w:rsidP="00957FD5">
      <w:pPr>
        <w:rPr>
          <w:lang w:val="en-US"/>
        </w:rPr>
      </w:pPr>
      <w:r>
        <w:rPr>
          <w:lang w:val="en-US"/>
        </w:rPr>
        <w:t xml:space="preserve">Final </w:t>
      </w:r>
      <w:proofErr w:type="gramStart"/>
      <w:r>
        <w:rPr>
          <w:lang w:val="en-US"/>
        </w:rPr>
        <w:t>Notes :</w:t>
      </w:r>
      <w:proofErr w:type="gramEnd"/>
    </w:p>
    <w:p w14:paraId="5285A2CE" w14:textId="77777777" w:rsidR="00890EAD" w:rsidRDefault="00890EAD" w:rsidP="00957FD5">
      <w:pPr>
        <w:rPr>
          <w:lang w:val="en-US"/>
        </w:rPr>
      </w:pPr>
    </w:p>
    <w:p w14:paraId="152F2E63" w14:textId="05C43144" w:rsidR="00890EAD" w:rsidRDefault="00890EAD" w:rsidP="00957FD5">
      <w:pPr>
        <w:rPr>
          <w:lang w:val="en-US"/>
        </w:rPr>
      </w:pPr>
      <w:r>
        <w:rPr>
          <w:lang w:val="en-US"/>
        </w:rPr>
        <w:t xml:space="preserve">My Live Demo </w:t>
      </w:r>
      <w:proofErr w:type="gramStart"/>
      <w:r>
        <w:rPr>
          <w:lang w:val="en-US"/>
        </w:rPr>
        <w:t>Link :</w:t>
      </w:r>
      <w:proofErr w:type="gramEnd"/>
      <w:r>
        <w:rPr>
          <w:lang w:val="en-US"/>
        </w:rPr>
        <w:t xml:space="preserve"> </w:t>
      </w:r>
      <w:r w:rsidRPr="00890EAD">
        <w:rPr>
          <w:rFonts w:ascii="Segoe UI Emoji" w:hAnsi="Segoe UI Emoji" w:cs="Segoe UI Emoji"/>
        </w:rPr>
        <w:t>👉</w:t>
      </w:r>
      <w:r w:rsidRPr="00890EAD">
        <w:t> </w:t>
      </w:r>
      <w:hyperlink r:id="rId10" w:history="1">
        <w:r w:rsidRPr="00890EAD">
          <w:rPr>
            <w:rStyle w:val="Hyperlink"/>
          </w:rPr>
          <w:t>https://umesh-thapa.github.io/https-github.com-UmeshThapaMagar-student-project/</w:t>
        </w:r>
      </w:hyperlink>
    </w:p>
    <w:p w14:paraId="7ADCEA0E" w14:textId="77777777" w:rsidR="00890EAD" w:rsidRDefault="00890EAD" w:rsidP="00957FD5">
      <w:pPr>
        <w:rPr>
          <w:lang w:val="en-US"/>
        </w:rPr>
      </w:pPr>
    </w:p>
    <w:p w14:paraId="4ACA5268" w14:textId="77777777" w:rsidR="00890EAD" w:rsidRDefault="00890EAD" w:rsidP="00957FD5">
      <w:pPr>
        <w:rPr>
          <w:lang w:val="en-US"/>
        </w:rPr>
      </w:pPr>
    </w:p>
    <w:p w14:paraId="4F8A0DC8" w14:textId="04EED95F" w:rsidR="00890EAD" w:rsidRDefault="00890EAD" w:rsidP="00957FD5">
      <w:pPr>
        <w:rPr>
          <w:lang w:val="en-US"/>
        </w:rPr>
      </w:pPr>
      <w:r>
        <w:rPr>
          <w:lang w:val="en-US"/>
        </w:rPr>
        <w:t xml:space="preserve">The GitHub </w:t>
      </w:r>
      <w:proofErr w:type="gramStart"/>
      <w:r>
        <w:rPr>
          <w:lang w:val="en-US"/>
        </w:rPr>
        <w:t>Link :</w:t>
      </w:r>
      <w:proofErr w:type="gramEnd"/>
    </w:p>
    <w:p w14:paraId="0E3BE638" w14:textId="3C6E8333" w:rsidR="00890EAD" w:rsidRDefault="00890EAD" w:rsidP="00957FD5">
      <w:pPr>
        <w:rPr>
          <w:lang w:val="en-US"/>
        </w:rPr>
      </w:pPr>
      <w:hyperlink r:id="rId11" w:history="1">
        <w:r w:rsidRPr="001D1329">
          <w:rPr>
            <w:rStyle w:val="Hyperlink"/>
            <w:lang w:val="en-US"/>
          </w:rPr>
          <w:t>https://github.com/Umesh-Thapa/https-github.com-UmeshThapaMagar-student-project/tree/main</w:t>
        </w:r>
      </w:hyperlink>
      <w:r>
        <w:rPr>
          <w:lang w:val="en-US"/>
        </w:rPr>
        <w:t xml:space="preserve"> </w:t>
      </w:r>
    </w:p>
    <w:p w14:paraId="7CE95E61" w14:textId="77777777" w:rsidR="00890EAD" w:rsidRDefault="00890EAD" w:rsidP="00957FD5">
      <w:pPr>
        <w:rPr>
          <w:lang w:val="en-US"/>
        </w:rPr>
      </w:pPr>
    </w:p>
    <w:p w14:paraId="0A2F3290" w14:textId="77777777" w:rsidR="00890EAD" w:rsidRDefault="00890EAD" w:rsidP="00957FD5">
      <w:pPr>
        <w:rPr>
          <w:lang w:val="en-US"/>
        </w:rPr>
      </w:pPr>
    </w:p>
    <w:p w14:paraId="3240C2A2" w14:textId="70313319" w:rsidR="00890EAD" w:rsidRDefault="00890EAD" w:rsidP="00957FD5">
      <w:pPr>
        <w:rPr>
          <w:lang w:val="en-US"/>
        </w:rPr>
      </w:pPr>
      <w:r>
        <w:rPr>
          <w:lang w:val="en-US"/>
        </w:rPr>
        <w:t xml:space="preserve">Demo Video </w:t>
      </w:r>
      <w:proofErr w:type="gramStart"/>
      <w:r>
        <w:rPr>
          <w:lang w:val="en-US"/>
        </w:rPr>
        <w:t>Link :</w:t>
      </w:r>
      <w:proofErr w:type="gramEnd"/>
    </w:p>
    <w:p w14:paraId="0D915D8D" w14:textId="77777777" w:rsidR="00AF0688" w:rsidRDefault="00AF0688" w:rsidP="00957FD5">
      <w:pPr>
        <w:rPr>
          <w:lang w:val="en-US"/>
        </w:rPr>
      </w:pPr>
    </w:p>
    <w:p w14:paraId="603FCDC0" w14:textId="4FB5FBA7" w:rsidR="00890EAD" w:rsidRPr="003F75FD" w:rsidRDefault="00AF0688" w:rsidP="00957FD5">
      <w:pPr>
        <w:rPr>
          <w:lang w:val="en-US"/>
        </w:rPr>
      </w:pPr>
      <w:hyperlink r:id="rId12" w:history="1">
        <w:r w:rsidRPr="001D1329">
          <w:rPr>
            <w:rStyle w:val="Hyperlink"/>
            <w:lang w:val="en-US"/>
          </w:rPr>
          <w:t>https://youtu.be/dEOjfAdk5lk</w:t>
        </w:r>
      </w:hyperlink>
      <w:r>
        <w:rPr>
          <w:lang w:val="en-US"/>
        </w:rPr>
        <w:t xml:space="preserve"> </w:t>
      </w:r>
    </w:p>
    <w:sectPr w:rsidR="00890EAD" w:rsidRPr="003F75FD" w:rsidSect="00ED38DE">
      <w:headerReference w:type="default" r:id="rId13"/>
      <w:footerReference w:type="default" r:id="rId14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54E79" w14:textId="77777777" w:rsidR="004B52FF" w:rsidRDefault="004B52FF">
      <w:r>
        <w:separator/>
      </w:r>
    </w:p>
  </w:endnote>
  <w:endnote w:type="continuationSeparator" w:id="0">
    <w:p w14:paraId="4E38CBAC" w14:textId="77777777" w:rsidR="004B52FF" w:rsidRDefault="004B5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2085D" w14:textId="77777777" w:rsidR="004B52FF" w:rsidRDefault="004B52FF">
      <w:r>
        <w:separator/>
      </w:r>
    </w:p>
  </w:footnote>
  <w:footnote w:type="continuationSeparator" w:id="0">
    <w:p w14:paraId="302E71F2" w14:textId="77777777" w:rsidR="004B52FF" w:rsidRDefault="004B5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52FF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0EAD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57FD5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0688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2F8A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2EC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UnresolvedMention">
    <w:name w:val="Unresolved Mention"/>
    <w:basedOn w:val="DefaultParagraphFont"/>
    <w:uiPriority w:val="99"/>
    <w:semiHidden/>
    <w:unhideWhenUsed/>
    <w:rsid w:val="00890E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7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dEOjfAdk5lk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Umesh-Thapa/https-github.com-UmeshThapaMagar-student-project/tree/main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umesh-thapa.github.io/https-github.com-UmeshThapaMagar-student-project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46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UMESH THAPA MAGAR</cp:lastModifiedBy>
  <cp:revision>2</cp:revision>
  <cp:lastPrinted>2013-10-11T10:39:00Z</cp:lastPrinted>
  <dcterms:created xsi:type="dcterms:W3CDTF">2025-07-22T18:49:00Z</dcterms:created>
  <dcterms:modified xsi:type="dcterms:W3CDTF">2025-07-2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